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36191" w14:textId="3BA54826" w:rsidR="007B2F83" w:rsidRPr="00A71BE7" w:rsidRDefault="00A71BE7" w:rsidP="00A71BE7">
      <w:pPr>
        <w:pStyle w:val="ListParagraph"/>
        <w:numPr>
          <w:ilvl w:val="0"/>
          <w:numId w:val="1"/>
        </w:numPr>
      </w:pPr>
      <w:r>
        <w:rPr>
          <w:lang w:val="en-US"/>
        </w:rPr>
        <w:t>Abstract</w:t>
      </w:r>
    </w:p>
    <w:p w14:paraId="4ECDAE2C" w14:textId="7ACC929D" w:rsidR="00A71BE7" w:rsidRPr="00A71BE7" w:rsidRDefault="00A71BE7" w:rsidP="00A71BE7">
      <w:pPr>
        <w:pStyle w:val="ListParagraph"/>
        <w:numPr>
          <w:ilvl w:val="0"/>
          <w:numId w:val="1"/>
        </w:numPr>
      </w:pPr>
      <w:r>
        <w:rPr>
          <w:lang w:val="en-US"/>
        </w:rPr>
        <w:t>Statistic Models</w:t>
      </w:r>
    </w:p>
    <w:p w14:paraId="152177C4" w14:textId="5F73659A" w:rsidR="00A71BE7" w:rsidRPr="00A71BE7" w:rsidRDefault="00A71BE7" w:rsidP="00A71BE7">
      <w:pPr>
        <w:pStyle w:val="ListParagraph"/>
        <w:numPr>
          <w:ilvl w:val="0"/>
          <w:numId w:val="1"/>
        </w:numPr>
      </w:pPr>
      <w:r>
        <w:rPr>
          <w:lang w:val="en-US"/>
        </w:rPr>
        <w:t>Alternative approach</w:t>
      </w:r>
    </w:p>
    <w:p w14:paraId="07A154BB" w14:textId="6B062AE6" w:rsidR="00A71BE7" w:rsidRDefault="00A71BE7" w:rsidP="00A71BE7">
      <w:pPr>
        <w:pStyle w:val="ListParagraph"/>
        <w:numPr>
          <w:ilvl w:val="0"/>
          <w:numId w:val="1"/>
        </w:numPr>
      </w:pPr>
      <w:r>
        <w:t>Feature Scaling</w:t>
      </w:r>
    </w:p>
    <w:p w14:paraId="66A896D7" w14:textId="154F49AA" w:rsidR="00A71BE7" w:rsidRDefault="00DA0E95" w:rsidP="00A71BE7">
      <w:pPr>
        <w:pStyle w:val="ListParagraph"/>
        <w:numPr>
          <w:ilvl w:val="0"/>
          <w:numId w:val="1"/>
        </w:numPr>
      </w:pPr>
      <w:r>
        <w:t>Hypothesis of Algorithm</w:t>
      </w:r>
    </w:p>
    <w:p w14:paraId="1DC9A93F" w14:textId="49A2F774" w:rsidR="00DA0E95" w:rsidRDefault="00DA0E95" w:rsidP="00A71BE7">
      <w:pPr>
        <w:pStyle w:val="ListParagraph"/>
        <w:numPr>
          <w:ilvl w:val="0"/>
          <w:numId w:val="1"/>
        </w:numPr>
        <w:rPr>
          <w:lang w:val="en-US"/>
        </w:rPr>
      </w:pPr>
      <w:r w:rsidRPr="00DA0E95">
        <w:rPr>
          <w:lang w:val="en-US"/>
        </w:rPr>
        <w:t>Matrix multiplication and manipulation of d</w:t>
      </w:r>
      <w:r>
        <w:rPr>
          <w:lang w:val="en-US"/>
        </w:rPr>
        <w:t>ataset</w:t>
      </w:r>
    </w:p>
    <w:p w14:paraId="6CA9D024" w14:textId="2F369A50" w:rsidR="00DA0E95" w:rsidRDefault="00DA0E95" w:rsidP="00A71BE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st Function</w:t>
      </w:r>
    </w:p>
    <w:p w14:paraId="5CCAB738" w14:textId="25DFA207" w:rsidR="00DA0E95" w:rsidRDefault="00DA0E95" w:rsidP="00A71BE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radient Descent</w:t>
      </w:r>
    </w:p>
    <w:p w14:paraId="0F57B166" w14:textId="5D7189FF" w:rsidR="00DA0E95" w:rsidRDefault="00DA0E95" w:rsidP="005734F7">
      <w:pPr>
        <w:rPr>
          <w:lang w:val="en-US"/>
        </w:rPr>
      </w:pPr>
    </w:p>
    <w:p w14:paraId="67C7DEFD" w14:textId="79C28A91" w:rsidR="005734F7" w:rsidRDefault="005734F7" w:rsidP="005734F7">
      <w:pPr>
        <w:rPr>
          <w:lang w:val="en-US"/>
        </w:rPr>
      </w:pPr>
    </w:p>
    <w:p w14:paraId="374AC3C7" w14:textId="55BCE219" w:rsidR="005734F7" w:rsidRDefault="005734F7" w:rsidP="005734F7">
      <w:pPr>
        <w:rPr>
          <w:lang w:val="en-US"/>
        </w:rPr>
      </w:pPr>
      <w:proofErr w:type="gramStart"/>
      <w:r>
        <w:rPr>
          <w:lang w:val="en-US"/>
        </w:rPr>
        <w:t>References .</w:t>
      </w:r>
      <w:proofErr w:type="gramEnd"/>
      <w:r>
        <w:rPr>
          <w:lang w:val="en-US"/>
        </w:rPr>
        <w:t xml:space="preserve">  1. Regression Analysis with Python </w:t>
      </w:r>
      <w:proofErr w:type="gramStart"/>
      <w:r>
        <w:rPr>
          <w:lang w:val="en-US"/>
        </w:rPr>
        <w:t>\  Luca</w:t>
      </w:r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Massaron</w:t>
      </w:r>
      <w:proofErr w:type="spellEnd"/>
      <w:r>
        <w:rPr>
          <w:lang w:val="en-US"/>
        </w:rPr>
        <w:t xml:space="preserve"> Alberto </w:t>
      </w:r>
      <w:proofErr w:type="spellStart"/>
      <w:r>
        <w:rPr>
          <w:lang w:val="en-US"/>
        </w:rPr>
        <w:t>Boschetti</w:t>
      </w:r>
      <w:proofErr w:type="spellEnd"/>
    </w:p>
    <w:p w14:paraId="3026F0E4" w14:textId="77777777" w:rsidR="005734F7" w:rsidRDefault="005734F7" w:rsidP="005734F7">
      <w:pPr>
        <w:rPr>
          <w:lang w:val="en-US"/>
        </w:rPr>
      </w:pPr>
      <w:r>
        <w:rPr>
          <w:lang w:val="en-US"/>
        </w:rPr>
        <w:t xml:space="preserve">                        2. Building Machine Learning Systems with Python \ Luis Pedro Coelho\Wilhelm </w:t>
      </w:r>
      <w:proofErr w:type="spellStart"/>
      <w:r>
        <w:rPr>
          <w:lang w:val="en-US"/>
        </w:rPr>
        <w:t>Richert</w:t>
      </w:r>
      <w:proofErr w:type="spellEnd"/>
      <w:r>
        <w:rPr>
          <w:lang w:val="en-US"/>
        </w:rPr>
        <w:t xml:space="preserve">\Matthieu </w:t>
      </w:r>
      <w:proofErr w:type="spellStart"/>
      <w:r>
        <w:rPr>
          <w:lang w:val="en-US"/>
        </w:rPr>
        <w:t>Brucher</w:t>
      </w:r>
      <w:proofErr w:type="spellEnd"/>
    </w:p>
    <w:p w14:paraId="6F6B961F" w14:textId="77777777" w:rsidR="005734F7" w:rsidRDefault="005734F7" w:rsidP="005734F7">
      <w:pPr>
        <w:rPr>
          <w:lang w:val="en-US"/>
        </w:rPr>
      </w:pPr>
      <w:r>
        <w:rPr>
          <w:lang w:val="en-US"/>
        </w:rPr>
        <w:t xml:space="preserve">                       3. Linear Regression \ David </w:t>
      </w:r>
      <w:proofErr w:type="spellStart"/>
      <w:proofErr w:type="gramStart"/>
      <w:r>
        <w:rPr>
          <w:lang w:val="en-US"/>
        </w:rPr>
        <w:t>J.Olive</w:t>
      </w:r>
      <w:proofErr w:type="spellEnd"/>
      <w:proofErr w:type="gramEnd"/>
      <w:r>
        <w:rPr>
          <w:lang w:val="en-US"/>
        </w:rPr>
        <w:t xml:space="preserve"> </w:t>
      </w:r>
    </w:p>
    <w:p w14:paraId="7E471DCE" w14:textId="77777777" w:rsidR="005734F7" w:rsidRPr="005734F7" w:rsidRDefault="005734F7" w:rsidP="005734F7">
      <w:pPr>
        <w:rPr>
          <w:lang w:val="en-US"/>
        </w:rPr>
      </w:pPr>
      <w:r>
        <w:rPr>
          <w:lang w:val="en-US"/>
        </w:rPr>
        <w:t xml:space="preserve">                       4. </w:t>
      </w:r>
      <w:r w:rsidRPr="005734F7">
        <w:rPr>
          <w:lang w:val="en-US"/>
        </w:rPr>
        <w:t xml:space="preserve">Machine Learning in Python \ Michael Bowles </w:t>
      </w:r>
    </w:p>
    <w:p w14:paraId="5718EC5F" w14:textId="53A7C93D" w:rsidR="005734F7" w:rsidRPr="005734F7" w:rsidRDefault="005734F7" w:rsidP="005734F7">
      <w:pPr>
        <w:rPr>
          <w:lang w:val="en-US"/>
        </w:rPr>
      </w:pPr>
      <w:r>
        <w:rPr>
          <w:lang w:val="en-US"/>
        </w:rPr>
        <w:t xml:space="preserve">                       </w:t>
      </w:r>
      <w:r w:rsidR="00991016">
        <w:rPr>
          <w:lang w:val="en-US"/>
        </w:rPr>
        <w:t xml:space="preserve"> </w:t>
      </w:r>
      <w:r>
        <w:rPr>
          <w:lang w:val="en-US"/>
        </w:rPr>
        <w:t xml:space="preserve">                </w:t>
      </w:r>
    </w:p>
    <w:sectPr w:rsidR="005734F7" w:rsidRPr="005734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B2A9C"/>
    <w:multiLevelType w:val="hybridMultilevel"/>
    <w:tmpl w:val="A8BCD0D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MDK0NDI3NTU3tTBV0lEKTi0uzszPAykwrAUAi51d7CwAAAA="/>
  </w:docVars>
  <w:rsids>
    <w:rsidRoot w:val="00B20F6D"/>
    <w:rsid w:val="005734F7"/>
    <w:rsid w:val="007B2F83"/>
    <w:rsid w:val="00991016"/>
    <w:rsid w:val="00A71BE7"/>
    <w:rsid w:val="00B20F6D"/>
    <w:rsid w:val="00DA0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4E883"/>
  <w15:chartTrackingRefBased/>
  <w15:docId w15:val="{04AA5AE7-1C4B-4605-B11E-22F1B2A1F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1B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Moaz Amin</dc:creator>
  <cp:keywords/>
  <dc:description/>
  <cp:lastModifiedBy>Muhammad Moaz Amin</cp:lastModifiedBy>
  <cp:revision>2</cp:revision>
  <dcterms:created xsi:type="dcterms:W3CDTF">2021-04-26T05:23:00Z</dcterms:created>
  <dcterms:modified xsi:type="dcterms:W3CDTF">2021-04-26T05:23:00Z</dcterms:modified>
</cp:coreProperties>
</file>